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7F8201" w14:textId="0D097D26" w:rsidR="00186582" w:rsidRPr="002404AB" w:rsidRDefault="00186582" w:rsidP="00186582">
      <w:pPr>
        <w:pStyle w:val="Title"/>
        <w:rPr>
          <w:rFonts w:ascii="Calibri" w:hAnsi="Calibri"/>
        </w:rPr>
      </w:pPr>
      <w:r>
        <w:rPr>
          <w:rFonts w:ascii="Calibri" w:hAnsi="Calibri"/>
        </w:rPr>
        <w:t>BTI425</w:t>
      </w:r>
      <w:r w:rsidRPr="002404AB">
        <w:rPr>
          <w:rFonts w:ascii="Calibri" w:hAnsi="Calibri"/>
        </w:rPr>
        <w:t xml:space="preserve"> </w:t>
      </w:r>
      <w:r>
        <w:rPr>
          <w:rFonts w:ascii="Calibri" w:hAnsi="Calibri"/>
        </w:rPr>
        <w:t>Lab</w:t>
      </w:r>
      <w:r w:rsidRPr="002404AB">
        <w:rPr>
          <w:rFonts w:ascii="Calibri" w:hAnsi="Calibri"/>
        </w:rPr>
        <w:t xml:space="preserve"> 1</w:t>
      </w:r>
    </w:p>
    <w:p w14:paraId="232385C2" w14:textId="77777777" w:rsidR="00186582" w:rsidRDefault="00186582"/>
    <w:p w14:paraId="62BFB26E" w14:textId="7EC23294" w:rsidR="00186582" w:rsidRPr="002404AB" w:rsidRDefault="00186582" w:rsidP="00186582">
      <w:pPr>
        <w:pStyle w:val="Heading1"/>
        <w:spacing w:after="240"/>
        <w:rPr>
          <w:rFonts w:ascii="Calibri" w:hAnsi="Calibri"/>
        </w:rPr>
      </w:pPr>
      <w:r>
        <w:rPr>
          <w:rFonts w:ascii="Calibri" w:hAnsi="Calibri"/>
        </w:rPr>
        <w:t>Lab</w:t>
      </w:r>
      <w:r w:rsidRPr="002404AB">
        <w:rPr>
          <w:rFonts w:ascii="Calibri" w:hAnsi="Calibri"/>
        </w:rPr>
        <w:t xml:space="preserve"> Weight:</w:t>
      </w:r>
    </w:p>
    <w:p w14:paraId="6F2CFFB9" w14:textId="4157AE06" w:rsidR="00186582" w:rsidRPr="002404AB" w:rsidRDefault="00186582" w:rsidP="00186582">
      <w:pPr>
        <w:rPr>
          <w:rFonts w:ascii="Calibri" w:hAnsi="Calibri"/>
        </w:rPr>
      </w:pPr>
      <w:r>
        <w:rPr>
          <w:rFonts w:ascii="Calibri" w:hAnsi="Calibri"/>
        </w:rPr>
        <w:t>2</w:t>
      </w:r>
      <w:r w:rsidRPr="002404AB">
        <w:rPr>
          <w:rFonts w:ascii="Calibri" w:hAnsi="Calibri"/>
        </w:rPr>
        <w:t>% of your final course Grade</w:t>
      </w:r>
    </w:p>
    <w:p w14:paraId="4B917E6C" w14:textId="4A19042C" w:rsidR="00186582" w:rsidRPr="00CE5D5C" w:rsidRDefault="00186582" w:rsidP="00CE5D5C">
      <w:pPr>
        <w:pStyle w:val="Heading1"/>
        <w:spacing w:after="240"/>
        <w:rPr>
          <w:rFonts w:ascii="Calibri" w:hAnsi="Calibri"/>
        </w:rPr>
      </w:pPr>
      <w:r w:rsidRPr="002404AB">
        <w:rPr>
          <w:rFonts w:ascii="Calibri" w:hAnsi="Calibri"/>
        </w:rPr>
        <w:t>Specification:</w:t>
      </w:r>
    </w:p>
    <w:p w14:paraId="1955CBFE" w14:textId="276EAC96" w:rsidR="00186582" w:rsidRDefault="00186582" w:rsidP="00CE5D5C">
      <w:pPr>
        <w:pStyle w:val="Heading3"/>
      </w:pPr>
      <w:r w:rsidRPr="002404AB">
        <w:rPr>
          <w:rFonts w:ascii="Calibri" w:hAnsi="Calibri"/>
          <w:b/>
          <w:u w:val="single"/>
        </w:rPr>
        <w:t>Step</w:t>
      </w:r>
      <w:r w:rsidR="00E8458C">
        <w:rPr>
          <w:rFonts w:ascii="Calibri" w:hAnsi="Calibri"/>
          <w:b/>
          <w:u w:val="single"/>
        </w:rPr>
        <w:t>s</w:t>
      </w:r>
      <w:r w:rsidRPr="002404AB">
        <w:rPr>
          <w:rFonts w:ascii="Calibri" w:hAnsi="Calibri"/>
          <w:b/>
          <w:u w:val="single"/>
        </w:rPr>
        <w:t>:</w:t>
      </w:r>
      <w:r w:rsidRPr="002404AB">
        <w:rPr>
          <w:rFonts w:ascii="Calibri" w:hAnsi="Calibri"/>
        </w:rPr>
        <w:t xml:space="preserve"> </w:t>
      </w:r>
    </w:p>
    <w:p w14:paraId="6183645E" w14:textId="77777777" w:rsidR="00186582" w:rsidRPr="00CE5D5C" w:rsidRDefault="00186582" w:rsidP="00C2046B">
      <w:pPr>
        <w:pStyle w:val="ListParagraph"/>
        <w:numPr>
          <w:ilvl w:val="0"/>
          <w:numId w:val="3"/>
        </w:numPr>
        <w:rPr>
          <w:rFonts w:ascii="Calibri" w:hAnsi="Calibri" w:cs="Times New Roman"/>
          <w:sz w:val="24"/>
          <w:szCs w:val="24"/>
          <w:lang w:val="en-US"/>
        </w:rPr>
      </w:pPr>
      <w:r w:rsidRPr="00CE5D5C">
        <w:rPr>
          <w:rFonts w:ascii="Calibri" w:hAnsi="Calibri" w:cs="Times New Roman"/>
          <w:sz w:val="24"/>
          <w:szCs w:val="24"/>
          <w:lang w:val="en-US"/>
        </w:rPr>
        <w:t xml:space="preserve">Open books.xml in your browser </w:t>
      </w:r>
    </w:p>
    <w:p w14:paraId="20731296" w14:textId="6E57EA00" w:rsidR="00186582" w:rsidRPr="00CE5D5C" w:rsidRDefault="00186582" w:rsidP="00C2046B">
      <w:pPr>
        <w:pStyle w:val="ListParagraph"/>
        <w:numPr>
          <w:ilvl w:val="0"/>
          <w:numId w:val="3"/>
        </w:numPr>
        <w:rPr>
          <w:rFonts w:ascii="Calibri" w:hAnsi="Calibri" w:cs="Times New Roman"/>
          <w:sz w:val="24"/>
          <w:szCs w:val="24"/>
          <w:lang w:val="en-US"/>
        </w:rPr>
      </w:pPr>
      <w:r w:rsidRPr="00CE5D5C">
        <w:rPr>
          <w:rFonts w:ascii="Calibri" w:hAnsi="Calibri" w:cs="Times New Roman"/>
          <w:sz w:val="24"/>
          <w:szCs w:val="24"/>
          <w:lang w:val="en-US"/>
        </w:rPr>
        <w:t>Go to the developer tools (F12) and run the following command:</w:t>
      </w:r>
      <w:r w:rsidRPr="00CE5D5C">
        <w:rPr>
          <w:rFonts w:ascii="Calibri" w:hAnsi="Calibri" w:cs="Times New Roman"/>
          <w:sz w:val="24"/>
          <w:szCs w:val="24"/>
          <w:lang w:val="en-US"/>
        </w:rPr>
        <w:t xml:space="preserve"> -</w:t>
      </w:r>
      <w:r w:rsidRPr="00CE5D5C">
        <w:rPr>
          <w:rFonts w:ascii="Calibri" w:hAnsi="Calibri" w:cs="Times New Roman"/>
          <w:sz w:val="24"/>
          <w:szCs w:val="24"/>
          <w:lang w:val="en-US"/>
        </w:rPr>
        <w:t xml:space="preserve">document.getElementsByTagName(‘title’) – What happen? </w:t>
      </w:r>
    </w:p>
    <w:p w14:paraId="20EC6FC5" w14:textId="3E0E4C3C" w:rsidR="000719F8" w:rsidRDefault="00186582" w:rsidP="000719F8">
      <w:pPr>
        <w:pStyle w:val="ListParagraph"/>
        <w:numPr>
          <w:ilvl w:val="0"/>
          <w:numId w:val="3"/>
        </w:numPr>
        <w:rPr>
          <w:rFonts w:ascii="Calibri" w:hAnsi="Calibri" w:cs="Times New Roman"/>
          <w:sz w:val="24"/>
          <w:szCs w:val="24"/>
          <w:lang w:val="en-US"/>
        </w:rPr>
      </w:pPr>
      <w:r w:rsidRPr="00CE5D5C">
        <w:rPr>
          <w:rFonts w:ascii="Calibri" w:hAnsi="Calibri" w:cs="Times New Roman"/>
          <w:sz w:val="24"/>
          <w:szCs w:val="24"/>
          <w:lang w:val="en-US"/>
        </w:rPr>
        <w:t xml:space="preserve">open ReadXML-Sample.html in vs-code and understand how it works. </w:t>
      </w:r>
    </w:p>
    <w:p w14:paraId="458F5DE8" w14:textId="77777777" w:rsidR="000719F8" w:rsidRPr="000719F8" w:rsidRDefault="000719F8" w:rsidP="000719F8">
      <w:pPr>
        <w:pStyle w:val="ListParagraph"/>
        <w:rPr>
          <w:rFonts w:ascii="Calibri" w:hAnsi="Calibri" w:cs="Times New Roman"/>
          <w:sz w:val="24"/>
          <w:szCs w:val="24"/>
          <w:lang w:val="en-US"/>
        </w:rPr>
      </w:pPr>
    </w:p>
    <w:p w14:paraId="04C82E85" w14:textId="77777777" w:rsidR="0090509F" w:rsidRDefault="00186582" w:rsidP="00CE5D5C">
      <w:pPr>
        <w:pStyle w:val="ListParagraph"/>
        <w:numPr>
          <w:ilvl w:val="0"/>
          <w:numId w:val="1"/>
        </w:numPr>
        <w:rPr>
          <w:rFonts w:ascii="Calibri" w:hAnsi="Calibri" w:cs="Times New Roman"/>
          <w:sz w:val="24"/>
          <w:szCs w:val="24"/>
          <w:lang w:val="en-US"/>
        </w:rPr>
      </w:pPr>
      <w:r w:rsidRPr="0090509F">
        <w:rPr>
          <w:rFonts w:ascii="Calibri" w:hAnsi="Calibri" w:cs="Times New Roman"/>
          <w:sz w:val="24"/>
          <w:szCs w:val="24"/>
          <w:lang w:val="en-US"/>
        </w:rPr>
        <w:t>Change the HTML file in order to display the title of the 1st book in the “demo” section of the page.</w:t>
      </w:r>
    </w:p>
    <w:p w14:paraId="3F7DD279" w14:textId="77777777" w:rsidR="00D75842" w:rsidRPr="00D75842" w:rsidRDefault="00D51058" w:rsidP="00CE5D5C">
      <w:pPr>
        <w:pStyle w:val="ListParagraph"/>
        <w:numPr>
          <w:ilvl w:val="0"/>
          <w:numId w:val="1"/>
        </w:numPr>
      </w:pPr>
      <w:r w:rsidRPr="00D75842">
        <w:rPr>
          <w:rFonts w:ascii="Calibri" w:hAnsi="Calibri" w:cs="Times New Roman"/>
          <w:sz w:val="24"/>
          <w:szCs w:val="24"/>
          <w:lang w:val="en-US"/>
        </w:rPr>
        <w:t>Using the getAttribute() method, extract the “category” value of each “book” and display it in the output.</w:t>
      </w:r>
    </w:p>
    <w:p w14:paraId="24D3F146" w14:textId="5521DB32" w:rsidR="00D51058" w:rsidRDefault="00C2046B" w:rsidP="00CE5D5C">
      <w:pPr>
        <w:pStyle w:val="ListParagraph"/>
        <w:numPr>
          <w:ilvl w:val="0"/>
          <w:numId w:val="1"/>
        </w:numPr>
      </w:pPr>
      <w:r>
        <w:t>Design a JSON file for representing the following information</w:t>
      </w:r>
      <w:r w:rsidR="00876970">
        <w:t xml:space="preserve"> in the HTML page</w:t>
      </w:r>
      <w:r>
        <w:t>:</w:t>
      </w:r>
    </w:p>
    <w:p w14:paraId="18DB8B86" w14:textId="08571F06" w:rsidR="00C2046B" w:rsidRDefault="00C2046B" w:rsidP="00C2046B">
      <w:pPr>
        <w:jc w:val="center"/>
        <w:rPr>
          <w:rFonts w:ascii="Calibri" w:hAnsi="Calibri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14DF10A" wp14:editId="3C81D347">
            <wp:extent cx="3485577" cy="109445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28607" cy="110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391E5" w14:textId="30F4C5E0" w:rsidR="00D51058" w:rsidRPr="00FC074C" w:rsidRDefault="00C2046B" w:rsidP="00D75842">
      <w:pPr>
        <w:pStyle w:val="ListParagraph"/>
        <w:numPr>
          <w:ilvl w:val="0"/>
          <w:numId w:val="5"/>
        </w:numPr>
        <w:rPr>
          <w:rFonts w:ascii="Calibri" w:hAnsi="Calibri" w:cs="Times New Roman"/>
          <w:sz w:val="24"/>
          <w:szCs w:val="24"/>
          <w:lang w:val="en-US"/>
        </w:rPr>
      </w:pPr>
      <w:r>
        <w:t xml:space="preserve">Save the file as </w:t>
      </w:r>
      <w:r w:rsidR="006665DC">
        <w:t>lab1</w:t>
      </w:r>
      <w:r>
        <w:t xml:space="preserve">_yourname.JSON </w:t>
      </w:r>
      <w:r w:rsidR="00FC074C">
        <w:t>and v</w:t>
      </w:r>
      <w:r>
        <w:t>alidate the JSON file</w:t>
      </w:r>
    </w:p>
    <w:p w14:paraId="1D70648F" w14:textId="0C415181" w:rsidR="00D51058" w:rsidRPr="002404AB" w:rsidRDefault="00F27120" w:rsidP="00D51058">
      <w:pPr>
        <w:pStyle w:val="Heading2"/>
        <w:spacing w:after="120"/>
        <w:rPr>
          <w:rFonts w:ascii="Calibri" w:hAnsi="Calibri"/>
        </w:rPr>
      </w:pPr>
      <w:r>
        <w:rPr>
          <w:rFonts w:ascii="Calibri" w:hAnsi="Calibri"/>
        </w:rPr>
        <w:t>Lab</w:t>
      </w:r>
      <w:r w:rsidR="00D51058" w:rsidRPr="002404AB">
        <w:rPr>
          <w:rFonts w:ascii="Calibri" w:hAnsi="Calibri"/>
        </w:rPr>
        <w:t xml:space="preserve"> Submission:</w:t>
      </w:r>
    </w:p>
    <w:p w14:paraId="7F9A89E9" w14:textId="77777777" w:rsidR="00F27120" w:rsidRDefault="00F27120" w:rsidP="00F27120">
      <w:pPr>
        <w:pStyle w:val="ListParagraph"/>
        <w:numPr>
          <w:ilvl w:val="0"/>
          <w:numId w:val="4"/>
        </w:numPr>
      </w:pPr>
      <w:r>
        <w:t xml:space="preserve">Make sure to answer all the questions in a MSWord file (yourname-lab-week.docx) </w:t>
      </w:r>
    </w:p>
    <w:p w14:paraId="1544FB2C" w14:textId="7A9376E4" w:rsidR="00F27120" w:rsidRDefault="00F27120" w:rsidP="00F27120">
      <w:pPr>
        <w:pStyle w:val="ListParagraph"/>
        <w:numPr>
          <w:ilvl w:val="1"/>
          <w:numId w:val="4"/>
        </w:numPr>
      </w:pPr>
      <w:r>
        <w:t xml:space="preserve">Add </w:t>
      </w:r>
      <w:r w:rsidRPr="0090509F">
        <w:rPr>
          <w:b/>
          <w:bCs/>
        </w:rPr>
        <w:t>screenshot</w:t>
      </w:r>
      <w:r>
        <w:t xml:space="preserve"> of the output of each activity (pages/programs) in browser </w:t>
      </w:r>
    </w:p>
    <w:p w14:paraId="32760127" w14:textId="4949FB1B" w:rsidR="00F27120" w:rsidRDefault="00F27120" w:rsidP="00F27120">
      <w:pPr>
        <w:pStyle w:val="ListParagraph"/>
        <w:numPr>
          <w:ilvl w:val="0"/>
          <w:numId w:val="4"/>
        </w:numPr>
      </w:pPr>
      <w:r>
        <w:t>ZIP all your source files (html,xml, json)</w:t>
      </w:r>
    </w:p>
    <w:p w14:paraId="346268FE" w14:textId="1B759ADD" w:rsidR="00F27120" w:rsidRDefault="00F27120" w:rsidP="00F27120">
      <w:pPr>
        <w:pStyle w:val="ListParagraph"/>
        <w:numPr>
          <w:ilvl w:val="0"/>
          <w:numId w:val="4"/>
        </w:numPr>
      </w:pPr>
      <w:r>
        <w:t xml:space="preserve">Submit them into the related entry in the Blackboard </w:t>
      </w:r>
    </w:p>
    <w:p w14:paraId="54A6D62C" w14:textId="118F04C6" w:rsidR="00D51058" w:rsidRPr="000719F8" w:rsidRDefault="00F27120" w:rsidP="000719F8">
      <w:pPr>
        <w:pStyle w:val="ListParagraph"/>
        <w:numPr>
          <w:ilvl w:val="0"/>
          <w:numId w:val="4"/>
        </w:numPr>
        <w:rPr>
          <w:rFonts w:ascii="Calibri" w:hAnsi="Calibri" w:cs="Times New Roman"/>
          <w:sz w:val="24"/>
          <w:szCs w:val="24"/>
          <w:lang w:val="en-US"/>
        </w:rPr>
      </w:pPr>
      <w:r>
        <w:t xml:space="preserve">Note: class labs should be submitted within 24 hours after the </w:t>
      </w:r>
      <w:r w:rsidR="0090509F">
        <w:t>lab post</w:t>
      </w:r>
      <w:r w:rsidR="000719F8">
        <w:t>ed</w:t>
      </w:r>
      <w:r>
        <w:t>.</w:t>
      </w:r>
    </w:p>
    <w:p w14:paraId="7FF19729" w14:textId="77777777" w:rsidR="00D51058" w:rsidRPr="002404AB" w:rsidRDefault="00D51058" w:rsidP="00D51058">
      <w:pPr>
        <w:pStyle w:val="Heading2"/>
        <w:spacing w:after="120"/>
        <w:rPr>
          <w:rFonts w:ascii="Calibri" w:hAnsi="Calibri"/>
        </w:rPr>
      </w:pPr>
      <w:r w:rsidRPr="002404AB">
        <w:rPr>
          <w:rFonts w:ascii="Calibri" w:hAnsi="Calibri"/>
        </w:rPr>
        <w:t>Important Note:</w:t>
      </w:r>
    </w:p>
    <w:p w14:paraId="7240ECEA" w14:textId="75C8D467" w:rsidR="00D51058" w:rsidRDefault="00D51058" w:rsidP="00D51058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2404AB">
        <w:rPr>
          <w:rFonts w:ascii="Calibri" w:hAnsi="Calibri"/>
          <w:b/>
        </w:rPr>
        <w:t>NO LATE SUBMISSIONS</w:t>
      </w:r>
      <w:r w:rsidRPr="002404AB">
        <w:rPr>
          <w:rFonts w:ascii="Calibri" w:hAnsi="Calibri"/>
        </w:rPr>
        <w:t xml:space="preserve"> for </w:t>
      </w:r>
      <w:r>
        <w:rPr>
          <w:rFonts w:ascii="Calibri" w:hAnsi="Calibri"/>
        </w:rPr>
        <w:t>labs</w:t>
      </w:r>
      <w:r w:rsidRPr="002404AB">
        <w:rPr>
          <w:rFonts w:ascii="Calibri" w:hAnsi="Calibri"/>
        </w:rPr>
        <w:t xml:space="preserve">. Late </w:t>
      </w:r>
      <w:r>
        <w:rPr>
          <w:rFonts w:ascii="Calibri" w:hAnsi="Calibri"/>
        </w:rPr>
        <w:t>lab</w:t>
      </w:r>
      <w:r w:rsidRPr="002404AB">
        <w:rPr>
          <w:rFonts w:ascii="Calibri" w:hAnsi="Calibri"/>
        </w:rPr>
        <w:t xml:space="preserve"> submissions will not be accepted and will receive a </w:t>
      </w:r>
      <w:r w:rsidRPr="002404AB">
        <w:rPr>
          <w:rFonts w:ascii="Calibri" w:hAnsi="Calibri"/>
          <w:b/>
        </w:rPr>
        <w:t>grade of zero (0)</w:t>
      </w:r>
      <w:r w:rsidRPr="002404AB">
        <w:rPr>
          <w:rFonts w:ascii="Calibri" w:hAnsi="Calibri"/>
        </w:rPr>
        <w:t>.</w:t>
      </w:r>
    </w:p>
    <w:p w14:paraId="24377E36" w14:textId="4F4E089A" w:rsidR="00D51058" w:rsidRPr="00413862" w:rsidRDefault="00D51058" w:rsidP="00413862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413862">
        <w:rPr>
          <w:rFonts w:ascii="Calibri" w:hAnsi="Calibri"/>
        </w:rPr>
        <w:t xml:space="preserve">After the end of the due date, the </w:t>
      </w:r>
      <w:r w:rsidRPr="00413862">
        <w:rPr>
          <w:rFonts w:ascii="Calibri" w:hAnsi="Calibri"/>
        </w:rPr>
        <w:t>lab</w:t>
      </w:r>
      <w:r w:rsidRPr="00413862">
        <w:rPr>
          <w:rFonts w:ascii="Calibri" w:hAnsi="Calibri"/>
        </w:rPr>
        <w:t xml:space="preserve"> submission link on My.Seneca will no longer be available.</w:t>
      </w:r>
    </w:p>
    <w:sectPr w:rsidR="00D51058" w:rsidRPr="004138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B4E00"/>
    <w:multiLevelType w:val="hybridMultilevel"/>
    <w:tmpl w:val="286E5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626B62"/>
    <w:multiLevelType w:val="hybridMultilevel"/>
    <w:tmpl w:val="1D9C2E7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E98C5AC">
      <w:numFmt w:val="bullet"/>
      <w:lvlText w:val="–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55CE327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DF2726"/>
    <w:multiLevelType w:val="hybridMultilevel"/>
    <w:tmpl w:val="43A2F5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F51158"/>
    <w:multiLevelType w:val="hybridMultilevel"/>
    <w:tmpl w:val="136672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FF360E"/>
    <w:multiLevelType w:val="hybridMultilevel"/>
    <w:tmpl w:val="E83E31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2NDQyNjYytjA2tzRW0lEKTi0uzszPAykwrAUAON7tMywAAAA="/>
  </w:docVars>
  <w:rsids>
    <w:rsidRoot w:val="00186582"/>
    <w:rsid w:val="000719F8"/>
    <w:rsid w:val="00186582"/>
    <w:rsid w:val="00413862"/>
    <w:rsid w:val="006665DC"/>
    <w:rsid w:val="00876970"/>
    <w:rsid w:val="0090509F"/>
    <w:rsid w:val="00B22990"/>
    <w:rsid w:val="00BE5CF8"/>
    <w:rsid w:val="00C2046B"/>
    <w:rsid w:val="00CE5D5C"/>
    <w:rsid w:val="00D51058"/>
    <w:rsid w:val="00D75842"/>
    <w:rsid w:val="00E8458C"/>
    <w:rsid w:val="00F27120"/>
    <w:rsid w:val="00F5154B"/>
    <w:rsid w:val="00FC0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F2E66"/>
  <w15:chartTrackingRefBased/>
  <w15:docId w15:val="{C39884DA-EB96-4122-9C1F-F3779808D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65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10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65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8658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86582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8658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865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E5D5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5105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utham Qlalweh</dc:creator>
  <cp:keywords/>
  <dc:description/>
  <cp:lastModifiedBy>hautham Qlalweh</cp:lastModifiedBy>
  <cp:revision>14</cp:revision>
  <dcterms:created xsi:type="dcterms:W3CDTF">2021-01-17T19:06:00Z</dcterms:created>
  <dcterms:modified xsi:type="dcterms:W3CDTF">2021-01-17T21:28:00Z</dcterms:modified>
</cp:coreProperties>
</file>